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13994" w:type="dxa"/>
        <w:tblLook w:val="04A0" w:firstRow="1" w:lastRow="0" w:firstColumn="1" w:lastColumn="0" w:noHBand="0" w:noVBand="1"/>
      </w:tblPr>
      <w:tblGrid>
        <w:gridCol w:w="1968"/>
        <w:gridCol w:w="2719"/>
        <w:gridCol w:w="2730"/>
        <w:gridCol w:w="2118"/>
        <w:gridCol w:w="2227"/>
        <w:gridCol w:w="2232"/>
      </w:tblGrid>
      <w:tr w:rsidR="00D15E59" w:rsidRPr="001D360D" w14:paraId="0FBE0313" w14:textId="77777777" w:rsidTr="00D15E59">
        <w:trPr>
          <w:trHeight w:val="291"/>
        </w:trPr>
        <w:tc>
          <w:tcPr>
            <w:tcW w:w="1968" w:type="dxa"/>
            <w:vMerge w:val="restart"/>
            <w:shd w:val="clear" w:color="auto" w:fill="auto"/>
          </w:tcPr>
          <w:p w14:paraId="70BBBE9E" w14:textId="6BAC4395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58955391"/>
          </w:p>
        </w:tc>
        <w:tc>
          <w:tcPr>
            <w:tcW w:w="12026" w:type="dxa"/>
            <w:gridSpan w:val="5"/>
          </w:tcPr>
          <w:p w14:paraId="5B8CF81E" w14:textId="48EE1581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 1</w:t>
            </w:r>
          </w:p>
          <w:p w14:paraId="0399EE50" w14:textId="48EE1581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FTALIK DERS PROGRAMI</w:t>
            </w:r>
          </w:p>
          <w:p w14:paraId="571D07B8" w14:textId="4A1786C4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15E59" w:rsidRPr="001D360D" w14:paraId="44DB7FD0" w14:textId="77777777" w:rsidTr="00D15E59">
        <w:trPr>
          <w:trHeight w:val="313"/>
        </w:trPr>
        <w:tc>
          <w:tcPr>
            <w:tcW w:w="1968" w:type="dxa"/>
            <w:vMerge/>
            <w:shd w:val="clear" w:color="auto" w:fill="auto"/>
          </w:tcPr>
          <w:p w14:paraId="46383648" w14:textId="77777777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19" w:type="dxa"/>
          </w:tcPr>
          <w:p w14:paraId="0788B298" w14:textId="6D8C9B8C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İ</w:t>
            </w:r>
          </w:p>
        </w:tc>
        <w:tc>
          <w:tcPr>
            <w:tcW w:w="2730" w:type="dxa"/>
          </w:tcPr>
          <w:p w14:paraId="223817A9" w14:textId="15D4376D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I</w:t>
            </w:r>
          </w:p>
        </w:tc>
        <w:tc>
          <w:tcPr>
            <w:tcW w:w="2118" w:type="dxa"/>
          </w:tcPr>
          <w:p w14:paraId="5CF068D6" w14:textId="0E233D1A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227" w:type="dxa"/>
          </w:tcPr>
          <w:p w14:paraId="0DF2CDA9" w14:textId="42D33D53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232" w:type="dxa"/>
            <w:tcBorders>
              <w:bottom w:val="single" w:sz="4" w:space="0" w:color="auto"/>
            </w:tcBorders>
          </w:tcPr>
          <w:p w14:paraId="36C87FCC" w14:textId="774D97DE" w:rsidR="00D15E59" w:rsidRPr="001D360D" w:rsidRDefault="00D15E59" w:rsidP="004D63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686105" w:rsidRPr="001D360D" w14:paraId="1348CEC7" w14:textId="77777777" w:rsidTr="00D15E59">
        <w:trPr>
          <w:trHeight w:val="898"/>
        </w:trPr>
        <w:tc>
          <w:tcPr>
            <w:tcW w:w="1968" w:type="dxa"/>
            <w:shd w:val="clear" w:color="auto" w:fill="auto"/>
          </w:tcPr>
          <w:p w14:paraId="600A302C" w14:textId="70AE0DFC" w:rsidR="00686105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00-09:40</w:t>
            </w:r>
          </w:p>
        </w:tc>
        <w:tc>
          <w:tcPr>
            <w:tcW w:w="2719" w:type="dxa"/>
            <w:shd w:val="clear" w:color="auto" w:fill="FFFF00"/>
          </w:tcPr>
          <w:p w14:paraId="7493BA85" w14:textId="75873BB3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33C32C13" w14:textId="393B8561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30" w:type="dxa"/>
            <w:shd w:val="clear" w:color="auto" w:fill="FFFF00"/>
          </w:tcPr>
          <w:p w14:paraId="11CF366B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617EA2C0" w14:textId="556773AC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118" w:type="dxa"/>
            <w:shd w:val="clear" w:color="auto" w:fill="00B0F0"/>
          </w:tcPr>
          <w:p w14:paraId="77803D05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52369563" w14:textId="0DB1DB9C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227" w:type="dxa"/>
            <w:shd w:val="clear" w:color="auto" w:fill="FFC000"/>
          </w:tcPr>
          <w:p w14:paraId="304222D5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130DD78D" w14:textId="743F0C2F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32" w:type="dxa"/>
            <w:shd w:val="clear" w:color="auto" w:fill="auto"/>
          </w:tcPr>
          <w:p w14:paraId="1512F4DF" w14:textId="25C770D1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1D360D" w14:paraId="2F7BFFFD" w14:textId="77777777" w:rsidTr="00D15E59">
        <w:trPr>
          <w:trHeight w:val="919"/>
        </w:trPr>
        <w:tc>
          <w:tcPr>
            <w:tcW w:w="1968" w:type="dxa"/>
            <w:shd w:val="clear" w:color="auto" w:fill="auto"/>
          </w:tcPr>
          <w:p w14:paraId="11892C4B" w14:textId="2F6653BD" w:rsidR="00686105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50-10:30</w:t>
            </w:r>
          </w:p>
        </w:tc>
        <w:tc>
          <w:tcPr>
            <w:tcW w:w="2719" w:type="dxa"/>
            <w:shd w:val="clear" w:color="auto" w:fill="FFFF00"/>
          </w:tcPr>
          <w:p w14:paraId="49A719C9" w14:textId="01E6E26D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6B3171DF" w14:textId="2A9507B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30" w:type="dxa"/>
            <w:shd w:val="clear" w:color="auto" w:fill="FFFF00"/>
          </w:tcPr>
          <w:p w14:paraId="7CCD6E4A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62EA6016" w14:textId="700D00CB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118" w:type="dxa"/>
            <w:shd w:val="clear" w:color="auto" w:fill="00B0F0"/>
          </w:tcPr>
          <w:p w14:paraId="7B42ADA2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5475115F" w14:textId="480C285F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227" w:type="dxa"/>
            <w:shd w:val="clear" w:color="auto" w:fill="FFC000"/>
          </w:tcPr>
          <w:p w14:paraId="31C359DE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2A283A23" w14:textId="2E5B579E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32" w:type="dxa"/>
            <w:shd w:val="clear" w:color="auto" w:fill="auto"/>
          </w:tcPr>
          <w:p w14:paraId="644B1546" w14:textId="37A0695F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1D360D" w14:paraId="05D8A6E6" w14:textId="77777777" w:rsidTr="00D15E59">
        <w:trPr>
          <w:trHeight w:val="1232"/>
        </w:trPr>
        <w:tc>
          <w:tcPr>
            <w:tcW w:w="1968" w:type="dxa"/>
            <w:shd w:val="clear" w:color="auto" w:fill="auto"/>
          </w:tcPr>
          <w:p w14:paraId="5F681558" w14:textId="43F655C9" w:rsidR="00686105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40-11:20</w:t>
            </w:r>
          </w:p>
        </w:tc>
        <w:tc>
          <w:tcPr>
            <w:tcW w:w="2719" w:type="dxa"/>
            <w:shd w:val="clear" w:color="auto" w:fill="FFFF00"/>
          </w:tcPr>
          <w:p w14:paraId="3255CD33" w14:textId="5674F1AB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4318536B" w14:textId="20ADEF93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30" w:type="dxa"/>
            <w:shd w:val="clear" w:color="auto" w:fill="00B0F0"/>
          </w:tcPr>
          <w:p w14:paraId="4E507CC2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174506CA" w14:textId="00CEEFC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18" w:type="dxa"/>
            <w:shd w:val="clear" w:color="auto" w:fill="00B0F0"/>
          </w:tcPr>
          <w:p w14:paraId="15759C8E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4E2241D5" w14:textId="5C03B778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227" w:type="dxa"/>
            <w:shd w:val="clear" w:color="auto" w:fill="FFC000"/>
          </w:tcPr>
          <w:p w14:paraId="79EBAECA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1344690A" w14:textId="619D7404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32" w:type="dxa"/>
            <w:shd w:val="clear" w:color="auto" w:fill="FFC000"/>
          </w:tcPr>
          <w:p w14:paraId="5DC8F0CC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427E643F" w14:textId="4C9E6B80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</w:tr>
      <w:tr w:rsidR="00686105" w:rsidRPr="001D360D" w14:paraId="0CC04123" w14:textId="77777777" w:rsidTr="00D15E59">
        <w:trPr>
          <w:trHeight w:val="1212"/>
        </w:trPr>
        <w:tc>
          <w:tcPr>
            <w:tcW w:w="1968" w:type="dxa"/>
            <w:shd w:val="clear" w:color="auto" w:fill="auto"/>
          </w:tcPr>
          <w:p w14:paraId="3FFF0D08" w14:textId="7F7E762F" w:rsidR="00686105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30-12:10</w:t>
            </w:r>
          </w:p>
        </w:tc>
        <w:tc>
          <w:tcPr>
            <w:tcW w:w="2719" w:type="dxa"/>
            <w:shd w:val="clear" w:color="auto" w:fill="FFFF00"/>
          </w:tcPr>
          <w:p w14:paraId="4BCCB045" w14:textId="3707C436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3EE92D4F" w14:textId="0693270E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30" w:type="dxa"/>
            <w:shd w:val="clear" w:color="auto" w:fill="00B0F0"/>
          </w:tcPr>
          <w:p w14:paraId="1DD15BD8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127C0DF6" w14:textId="03BD29F1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18" w:type="dxa"/>
            <w:shd w:val="clear" w:color="auto" w:fill="00B0F0"/>
          </w:tcPr>
          <w:p w14:paraId="15A2662A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3C305D2D" w14:textId="12361E7F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227" w:type="dxa"/>
            <w:shd w:val="clear" w:color="auto" w:fill="FFC000"/>
          </w:tcPr>
          <w:p w14:paraId="7078A860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267353C7" w14:textId="5FE04C6E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32" w:type="dxa"/>
            <w:tcBorders>
              <w:bottom w:val="nil"/>
            </w:tcBorders>
            <w:shd w:val="clear" w:color="auto" w:fill="FFC000"/>
          </w:tcPr>
          <w:p w14:paraId="706A8AA6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3161B743" w14:textId="4255FBD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</w:tr>
      <w:tr w:rsidR="00686105" w:rsidRPr="001D360D" w14:paraId="0A1F7E5F" w14:textId="77777777" w:rsidTr="00D15E59">
        <w:trPr>
          <w:trHeight w:val="313"/>
        </w:trPr>
        <w:tc>
          <w:tcPr>
            <w:tcW w:w="13994" w:type="dxa"/>
            <w:gridSpan w:val="6"/>
            <w:shd w:val="clear" w:color="auto" w:fill="7F7F7F" w:themeFill="text1" w:themeFillTint="80"/>
          </w:tcPr>
          <w:p w14:paraId="1FD3598F" w14:textId="6C72BA39" w:rsidR="00686105" w:rsidRPr="00D15E59" w:rsidRDefault="00686105" w:rsidP="006861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LE ARASI</w:t>
            </w:r>
          </w:p>
        </w:tc>
      </w:tr>
      <w:tr w:rsidR="00686105" w:rsidRPr="001D360D" w14:paraId="53A6B78C" w14:textId="77777777" w:rsidTr="00D15E59">
        <w:trPr>
          <w:trHeight w:val="1212"/>
        </w:trPr>
        <w:tc>
          <w:tcPr>
            <w:tcW w:w="1968" w:type="dxa"/>
            <w:shd w:val="clear" w:color="auto" w:fill="auto"/>
          </w:tcPr>
          <w:p w14:paraId="7801B3EC" w14:textId="44100687" w:rsidR="00686105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-13:40</w:t>
            </w:r>
          </w:p>
        </w:tc>
        <w:tc>
          <w:tcPr>
            <w:tcW w:w="2719" w:type="dxa"/>
            <w:shd w:val="clear" w:color="auto" w:fill="00B0F0"/>
          </w:tcPr>
          <w:p w14:paraId="7DCE8970" w14:textId="13AD3CC9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55B27505" w14:textId="73D309D6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730" w:type="dxa"/>
            <w:shd w:val="clear" w:color="auto" w:fill="00B0F0"/>
          </w:tcPr>
          <w:p w14:paraId="0AFEB192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3A40376E" w14:textId="67EEF3E8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18" w:type="dxa"/>
            <w:shd w:val="clear" w:color="auto" w:fill="auto"/>
          </w:tcPr>
          <w:p w14:paraId="4C9B3F0B" w14:textId="3FD32EDE" w:rsidR="00686105" w:rsidRPr="001D360D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7" w:type="dxa"/>
            <w:shd w:val="clear" w:color="auto" w:fill="auto"/>
          </w:tcPr>
          <w:p w14:paraId="7ACE58CB" w14:textId="0DE25B3F" w:rsidR="00686105" w:rsidRPr="001D360D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32" w:type="dxa"/>
            <w:shd w:val="clear" w:color="auto" w:fill="auto"/>
          </w:tcPr>
          <w:p w14:paraId="59314EBE" w14:textId="77777777" w:rsidR="00686105" w:rsidRPr="001D360D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86105" w:rsidRPr="001D360D" w14:paraId="1228B17E" w14:textId="77777777" w:rsidTr="00D15E59">
        <w:trPr>
          <w:trHeight w:val="1212"/>
        </w:trPr>
        <w:tc>
          <w:tcPr>
            <w:tcW w:w="1968" w:type="dxa"/>
            <w:shd w:val="clear" w:color="auto" w:fill="auto"/>
          </w:tcPr>
          <w:p w14:paraId="2F890E52" w14:textId="1CAF5AFA" w:rsidR="00686105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50-14:30</w:t>
            </w:r>
          </w:p>
        </w:tc>
        <w:tc>
          <w:tcPr>
            <w:tcW w:w="2719" w:type="dxa"/>
            <w:shd w:val="clear" w:color="auto" w:fill="00B0F0"/>
          </w:tcPr>
          <w:p w14:paraId="269E61C2" w14:textId="74605AD2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1DB81A62" w14:textId="2519153D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730" w:type="dxa"/>
            <w:shd w:val="clear" w:color="auto" w:fill="00B0F0"/>
          </w:tcPr>
          <w:p w14:paraId="551006E0" w14:textId="77777777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 xml:space="preserve">Ünal </w:t>
            </w:r>
            <w:proofErr w:type="spellStart"/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Süeroğlu</w:t>
            </w:r>
            <w:proofErr w:type="spellEnd"/>
          </w:p>
          <w:p w14:paraId="3AD8D3F4" w14:textId="62E49DA2" w:rsidR="00686105" w:rsidRPr="00D15E5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18" w:type="dxa"/>
            <w:shd w:val="clear" w:color="auto" w:fill="auto"/>
          </w:tcPr>
          <w:p w14:paraId="2B4813E1" w14:textId="2A75B875" w:rsidR="00686105" w:rsidRPr="001D360D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7" w:type="dxa"/>
            <w:shd w:val="clear" w:color="auto" w:fill="auto"/>
          </w:tcPr>
          <w:p w14:paraId="072F6939" w14:textId="23B9D038" w:rsidR="00686105" w:rsidRPr="001D360D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32" w:type="dxa"/>
            <w:shd w:val="clear" w:color="auto" w:fill="auto"/>
          </w:tcPr>
          <w:p w14:paraId="40E451F3" w14:textId="77777777" w:rsidR="00686105" w:rsidRPr="001D360D" w:rsidRDefault="00686105" w:rsidP="006861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bookmarkEnd w:id="0"/>
    </w:tbl>
    <w:p w14:paraId="3A856A59" w14:textId="77777777" w:rsidR="0072657B" w:rsidRDefault="0072657B" w:rsidP="004D63D2"/>
    <w:p w14:paraId="7ADA237C" w14:textId="1D90523F" w:rsidR="0044775B" w:rsidRDefault="0044775B" w:rsidP="004D63D2"/>
    <w:tbl>
      <w:tblPr>
        <w:tblStyle w:val="TabloKlavuzu"/>
        <w:tblW w:w="13994" w:type="dxa"/>
        <w:tblLook w:val="04A0" w:firstRow="1" w:lastRow="0" w:firstColumn="1" w:lastColumn="0" w:noHBand="0" w:noVBand="1"/>
      </w:tblPr>
      <w:tblGrid>
        <w:gridCol w:w="1871"/>
        <w:gridCol w:w="2284"/>
        <w:gridCol w:w="2079"/>
        <w:gridCol w:w="2749"/>
        <w:gridCol w:w="2749"/>
        <w:gridCol w:w="2262"/>
      </w:tblGrid>
      <w:tr w:rsidR="00AB2457" w:rsidRPr="0044775B" w14:paraId="747032F6" w14:textId="77777777" w:rsidTr="00D15E59">
        <w:trPr>
          <w:trHeight w:val="350"/>
        </w:trPr>
        <w:tc>
          <w:tcPr>
            <w:tcW w:w="1871" w:type="dxa"/>
            <w:vMerge w:val="restart"/>
          </w:tcPr>
          <w:p w14:paraId="5B2D1810" w14:textId="77777777" w:rsidR="00AB2457" w:rsidRPr="0044775B" w:rsidRDefault="00AB2457" w:rsidP="00D15E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3" w:type="dxa"/>
            <w:gridSpan w:val="5"/>
            <w:shd w:val="clear" w:color="auto" w:fill="auto"/>
          </w:tcPr>
          <w:p w14:paraId="6A862EAE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 2</w:t>
            </w:r>
          </w:p>
          <w:p w14:paraId="30416878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FTALIK DERS PROGRAMI</w:t>
            </w:r>
          </w:p>
          <w:p w14:paraId="2E2FA240" w14:textId="7DFEBA63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B2457" w:rsidRPr="0044775B" w14:paraId="2B332F8A" w14:textId="77777777" w:rsidTr="00D15E59">
        <w:trPr>
          <w:trHeight w:val="321"/>
        </w:trPr>
        <w:tc>
          <w:tcPr>
            <w:tcW w:w="1871" w:type="dxa"/>
            <w:vMerge/>
          </w:tcPr>
          <w:p w14:paraId="7E34BBCD" w14:textId="77777777" w:rsidR="00AB2457" w:rsidRPr="0044775B" w:rsidRDefault="00AB2457" w:rsidP="00D15E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4" w:type="dxa"/>
            <w:shd w:val="clear" w:color="auto" w:fill="auto"/>
          </w:tcPr>
          <w:p w14:paraId="0F5FECAC" w14:textId="288FC16C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İ</w:t>
            </w:r>
          </w:p>
        </w:tc>
        <w:tc>
          <w:tcPr>
            <w:tcW w:w="2079" w:type="dxa"/>
            <w:shd w:val="clear" w:color="auto" w:fill="auto"/>
          </w:tcPr>
          <w:p w14:paraId="6E074C23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I</w:t>
            </w:r>
          </w:p>
        </w:tc>
        <w:tc>
          <w:tcPr>
            <w:tcW w:w="2749" w:type="dxa"/>
            <w:shd w:val="clear" w:color="auto" w:fill="auto"/>
          </w:tcPr>
          <w:p w14:paraId="2900C9C3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749" w:type="dxa"/>
            <w:shd w:val="clear" w:color="auto" w:fill="auto"/>
          </w:tcPr>
          <w:p w14:paraId="1E48F8D0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262" w:type="dxa"/>
            <w:shd w:val="clear" w:color="auto" w:fill="auto"/>
          </w:tcPr>
          <w:p w14:paraId="707DF52A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686105" w:rsidRPr="0044775B" w14:paraId="065FE70F" w14:textId="77777777" w:rsidTr="00D15E59">
        <w:trPr>
          <w:trHeight w:val="1315"/>
        </w:trPr>
        <w:tc>
          <w:tcPr>
            <w:tcW w:w="1871" w:type="dxa"/>
          </w:tcPr>
          <w:p w14:paraId="7E928ED6" w14:textId="5617912C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00-09:40</w:t>
            </w:r>
          </w:p>
        </w:tc>
        <w:tc>
          <w:tcPr>
            <w:tcW w:w="2284" w:type="dxa"/>
            <w:shd w:val="clear" w:color="auto" w:fill="00B0F0"/>
          </w:tcPr>
          <w:p w14:paraId="497C07F5" w14:textId="39C6E12F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65B38E88" w14:textId="364A140D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079" w:type="dxa"/>
            <w:shd w:val="clear" w:color="auto" w:fill="00B0F0"/>
          </w:tcPr>
          <w:p w14:paraId="4FB7D6F9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346FE999" w14:textId="5ABEEA05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749" w:type="dxa"/>
            <w:shd w:val="clear" w:color="auto" w:fill="FFFF00"/>
          </w:tcPr>
          <w:p w14:paraId="6F87D677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zu Akkaya</w:t>
            </w:r>
          </w:p>
          <w:p w14:paraId="44616587" w14:textId="39A070D9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49" w:type="dxa"/>
            <w:shd w:val="clear" w:color="auto" w:fill="FFFF00"/>
          </w:tcPr>
          <w:p w14:paraId="5276F3E4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zu Akkaya</w:t>
            </w:r>
          </w:p>
          <w:p w14:paraId="6780C8CD" w14:textId="387742C0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262" w:type="dxa"/>
            <w:shd w:val="clear" w:color="auto" w:fill="00B0F0"/>
          </w:tcPr>
          <w:p w14:paraId="17B9FE5F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52A45BBB" w14:textId="0363AD0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</w:tr>
      <w:tr w:rsidR="00686105" w:rsidRPr="0044775B" w14:paraId="0CB6E9AD" w14:textId="77777777" w:rsidTr="00D15E59">
        <w:trPr>
          <w:trHeight w:val="1315"/>
        </w:trPr>
        <w:tc>
          <w:tcPr>
            <w:tcW w:w="1871" w:type="dxa"/>
          </w:tcPr>
          <w:p w14:paraId="319BD9A0" w14:textId="01F4F1CD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50-10:30</w:t>
            </w:r>
          </w:p>
        </w:tc>
        <w:tc>
          <w:tcPr>
            <w:tcW w:w="2284" w:type="dxa"/>
            <w:shd w:val="clear" w:color="auto" w:fill="00B0F0"/>
          </w:tcPr>
          <w:p w14:paraId="52F00C97" w14:textId="73E7724D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282FE0ED" w14:textId="5E1FDCD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079" w:type="dxa"/>
            <w:shd w:val="clear" w:color="auto" w:fill="00B0F0"/>
          </w:tcPr>
          <w:p w14:paraId="69249A4E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4FD49999" w14:textId="3C409008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749" w:type="dxa"/>
            <w:shd w:val="clear" w:color="auto" w:fill="FFFF00"/>
          </w:tcPr>
          <w:p w14:paraId="271761C9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zu Akkaya</w:t>
            </w:r>
          </w:p>
          <w:p w14:paraId="2A155096" w14:textId="470F228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49" w:type="dxa"/>
            <w:shd w:val="clear" w:color="auto" w:fill="FFFF00"/>
          </w:tcPr>
          <w:p w14:paraId="5248A02F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zu Akkaya</w:t>
            </w:r>
          </w:p>
          <w:p w14:paraId="0EC14158" w14:textId="4735FC2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262" w:type="dxa"/>
            <w:shd w:val="clear" w:color="auto" w:fill="00B0F0"/>
          </w:tcPr>
          <w:p w14:paraId="169DD28C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26F47EF3" w14:textId="3FA30380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</w:tr>
      <w:tr w:rsidR="00686105" w:rsidRPr="0044775B" w14:paraId="1D68624C" w14:textId="77777777" w:rsidTr="00D15E59">
        <w:trPr>
          <w:trHeight w:val="1315"/>
        </w:trPr>
        <w:tc>
          <w:tcPr>
            <w:tcW w:w="1871" w:type="dxa"/>
          </w:tcPr>
          <w:p w14:paraId="5543A242" w14:textId="1B67A4D3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40-11:20</w:t>
            </w:r>
          </w:p>
        </w:tc>
        <w:tc>
          <w:tcPr>
            <w:tcW w:w="2284" w:type="dxa"/>
            <w:shd w:val="clear" w:color="auto" w:fill="00B0F0"/>
          </w:tcPr>
          <w:p w14:paraId="323DDE1F" w14:textId="023D180D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602F4A91" w14:textId="0A7F2C4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079" w:type="dxa"/>
            <w:shd w:val="clear" w:color="auto" w:fill="00B0F0"/>
          </w:tcPr>
          <w:p w14:paraId="45B418BE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114C89C6" w14:textId="29260B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749" w:type="dxa"/>
            <w:shd w:val="clear" w:color="auto" w:fill="FFFF00"/>
          </w:tcPr>
          <w:p w14:paraId="2AAC6BF6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zu Akkaya</w:t>
            </w:r>
          </w:p>
          <w:p w14:paraId="404E3663" w14:textId="33B68AD1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49" w:type="dxa"/>
            <w:shd w:val="clear" w:color="auto" w:fill="FFC000"/>
          </w:tcPr>
          <w:p w14:paraId="48AA567F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13895C6B" w14:textId="69E43619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62" w:type="dxa"/>
            <w:shd w:val="clear" w:color="auto" w:fill="FFC000"/>
          </w:tcPr>
          <w:p w14:paraId="3E176932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17AB304B" w14:textId="232B876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</w:tr>
      <w:tr w:rsidR="00686105" w:rsidRPr="0044775B" w14:paraId="1E6B8DA2" w14:textId="77777777" w:rsidTr="00D15E59">
        <w:trPr>
          <w:trHeight w:val="1286"/>
        </w:trPr>
        <w:tc>
          <w:tcPr>
            <w:tcW w:w="1871" w:type="dxa"/>
          </w:tcPr>
          <w:p w14:paraId="14A936A4" w14:textId="72E8105D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30-12:10</w:t>
            </w:r>
          </w:p>
        </w:tc>
        <w:tc>
          <w:tcPr>
            <w:tcW w:w="2284" w:type="dxa"/>
            <w:shd w:val="clear" w:color="auto" w:fill="00B0F0"/>
          </w:tcPr>
          <w:p w14:paraId="4BD31BB4" w14:textId="60EB7A00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488FC82A" w14:textId="7CDA95CA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079" w:type="dxa"/>
            <w:shd w:val="clear" w:color="auto" w:fill="00B0F0"/>
          </w:tcPr>
          <w:p w14:paraId="339290EC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uhal Kardeşler</w:t>
            </w:r>
          </w:p>
          <w:p w14:paraId="4EFEC2D5" w14:textId="18CE8C85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749" w:type="dxa"/>
            <w:shd w:val="clear" w:color="auto" w:fill="FFFF00"/>
          </w:tcPr>
          <w:p w14:paraId="7CF85494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zu Akkaya</w:t>
            </w:r>
          </w:p>
          <w:p w14:paraId="1E853B79" w14:textId="5DD1BE1B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749" w:type="dxa"/>
            <w:shd w:val="clear" w:color="auto" w:fill="FFC000"/>
          </w:tcPr>
          <w:p w14:paraId="1F323765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78475F7B" w14:textId="6483DC2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62" w:type="dxa"/>
            <w:shd w:val="clear" w:color="auto" w:fill="FFC000"/>
          </w:tcPr>
          <w:p w14:paraId="57F6EF0F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6526D94F" w14:textId="373DEE7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</w:tr>
      <w:tr w:rsidR="00686105" w:rsidRPr="0044775B" w14:paraId="7381F46A" w14:textId="77777777" w:rsidTr="000B0802">
        <w:trPr>
          <w:trHeight w:val="350"/>
        </w:trPr>
        <w:tc>
          <w:tcPr>
            <w:tcW w:w="13994" w:type="dxa"/>
            <w:gridSpan w:val="6"/>
            <w:shd w:val="clear" w:color="auto" w:fill="7F7F7F" w:themeFill="text1" w:themeFillTint="80"/>
          </w:tcPr>
          <w:p w14:paraId="1F2542D7" w14:textId="6EFBA458" w:rsidR="00686105" w:rsidRPr="0044775B" w:rsidRDefault="00686105" w:rsidP="006861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LE ARASI</w:t>
            </w:r>
          </w:p>
        </w:tc>
      </w:tr>
      <w:tr w:rsidR="00686105" w:rsidRPr="0044775B" w14:paraId="0F0DF62A" w14:textId="77777777" w:rsidTr="00D15E59">
        <w:trPr>
          <w:trHeight w:val="994"/>
        </w:trPr>
        <w:tc>
          <w:tcPr>
            <w:tcW w:w="1871" w:type="dxa"/>
          </w:tcPr>
          <w:p w14:paraId="0E86BF96" w14:textId="1DC644AA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-13:40</w:t>
            </w:r>
          </w:p>
        </w:tc>
        <w:tc>
          <w:tcPr>
            <w:tcW w:w="2284" w:type="dxa"/>
            <w:shd w:val="clear" w:color="auto" w:fill="auto"/>
          </w:tcPr>
          <w:p w14:paraId="5B8A7D31" w14:textId="2C693DE1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auto"/>
          </w:tcPr>
          <w:p w14:paraId="6AF1B636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9" w:type="dxa"/>
            <w:shd w:val="clear" w:color="auto" w:fill="auto"/>
          </w:tcPr>
          <w:p w14:paraId="55E827A8" w14:textId="5124B406" w:rsidR="00686105" w:rsidRPr="0037001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749" w:type="dxa"/>
            <w:shd w:val="clear" w:color="auto" w:fill="FFC000"/>
          </w:tcPr>
          <w:p w14:paraId="3D0EA14E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4646438E" w14:textId="754EF6B0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62" w:type="dxa"/>
            <w:shd w:val="clear" w:color="auto" w:fill="auto"/>
          </w:tcPr>
          <w:p w14:paraId="109A6B2A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44775B" w14:paraId="03FBF5BE" w14:textId="77777777" w:rsidTr="00D15E59">
        <w:trPr>
          <w:trHeight w:val="994"/>
        </w:trPr>
        <w:tc>
          <w:tcPr>
            <w:tcW w:w="1871" w:type="dxa"/>
          </w:tcPr>
          <w:p w14:paraId="1505D9CB" w14:textId="1FC3A97F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50-14:30</w:t>
            </w:r>
          </w:p>
        </w:tc>
        <w:tc>
          <w:tcPr>
            <w:tcW w:w="2284" w:type="dxa"/>
            <w:shd w:val="clear" w:color="auto" w:fill="auto"/>
          </w:tcPr>
          <w:p w14:paraId="25A95CCF" w14:textId="77465C8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9" w:type="dxa"/>
            <w:shd w:val="clear" w:color="auto" w:fill="auto"/>
          </w:tcPr>
          <w:p w14:paraId="6D5A49D6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9" w:type="dxa"/>
            <w:shd w:val="clear" w:color="auto" w:fill="auto"/>
          </w:tcPr>
          <w:p w14:paraId="3BCF9260" w14:textId="16978A97" w:rsidR="00686105" w:rsidRPr="0037001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749" w:type="dxa"/>
            <w:shd w:val="clear" w:color="auto" w:fill="FFC000"/>
          </w:tcPr>
          <w:p w14:paraId="715AB778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252F3BA0" w14:textId="403D6869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262" w:type="dxa"/>
            <w:shd w:val="clear" w:color="auto" w:fill="auto"/>
          </w:tcPr>
          <w:p w14:paraId="200F3F4B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BBED79" w14:textId="77777777" w:rsidR="00C602A2" w:rsidRDefault="00C602A2" w:rsidP="004D63D2"/>
    <w:tbl>
      <w:tblPr>
        <w:tblStyle w:val="TabloKlavuzu"/>
        <w:tblW w:w="14850" w:type="dxa"/>
        <w:tblInd w:w="-856" w:type="dxa"/>
        <w:tblLook w:val="04A0" w:firstRow="1" w:lastRow="0" w:firstColumn="1" w:lastColumn="0" w:noHBand="0" w:noVBand="1"/>
      </w:tblPr>
      <w:tblGrid>
        <w:gridCol w:w="2085"/>
        <w:gridCol w:w="2481"/>
        <w:gridCol w:w="2183"/>
        <w:gridCol w:w="2548"/>
        <w:gridCol w:w="2437"/>
        <w:gridCol w:w="3116"/>
      </w:tblGrid>
      <w:tr w:rsidR="00AB2457" w:rsidRPr="0044775B" w14:paraId="60A71BA3" w14:textId="77777777" w:rsidTr="00D15E59">
        <w:trPr>
          <w:trHeight w:val="457"/>
        </w:trPr>
        <w:tc>
          <w:tcPr>
            <w:tcW w:w="2085" w:type="dxa"/>
            <w:vMerge w:val="restart"/>
          </w:tcPr>
          <w:p w14:paraId="1F1EF25E" w14:textId="77777777" w:rsidR="00AB2457" w:rsidRPr="0044775B" w:rsidRDefault="00AB2457" w:rsidP="00D15E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5" w:type="dxa"/>
            <w:gridSpan w:val="5"/>
          </w:tcPr>
          <w:p w14:paraId="4B489D12" w14:textId="1323EB93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 3</w:t>
            </w:r>
          </w:p>
          <w:p w14:paraId="3159E4B1" w14:textId="46D16F97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FTALIK DERS PROGRAMI</w:t>
            </w:r>
          </w:p>
        </w:tc>
      </w:tr>
      <w:tr w:rsidR="00AB2457" w:rsidRPr="0044775B" w14:paraId="05B6ED42" w14:textId="77777777" w:rsidTr="00D15E59">
        <w:trPr>
          <w:trHeight w:val="419"/>
        </w:trPr>
        <w:tc>
          <w:tcPr>
            <w:tcW w:w="2085" w:type="dxa"/>
            <w:vMerge/>
          </w:tcPr>
          <w:p w14:paraId="45F64F6B" w14:textId="77777777" w:rsidR="00AB2457" w:rsidRPr="0044775B" w:rsidRDefault="00AB2457" w:rsidP="00D15E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1" w:type="dxa"/>
          </w:tcPr>
          <w:p w14:paraId="05DC250B" w14:textId="0134263B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İ</w:t>
            </w:r>
          </w:p>
        </w:tc>
        <w:tc>
          <w:tcPr>
            <w:tcW w:w="2183" w:type="dxa"/>
          </w:tcPr>
          <w:p w14:paraId="6985CEE4" w14:textId="77777777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I</w:t>
            </w:r>
          </w:p>
        </w:tc>
        <w:tc>
          <w:tcPr>
            <w:tcW w:w="2548" w:type="dxa"/>
          </w:tcPr>
          <w:p w14:paraId="4D5EEE00" w14:textId="77777777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437" w:type="dxa"/>
          </w:tcPr>
          <w:p w14:paraId="4DDD426D" w14:textId="77777777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3116" w:type="dxa"/>
          </w:tcPr>
          <w:p w14:paraId="3C4A33ED" w14:textId="77777777" w:rsidR="00AB2457" w:rsidRPr="00AB2457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24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686105" w:rsidRPr="0044775B" w14:paraId="6361B4D3" w14:textId="77777777" w:rsidTr="00D15E59">
        <w:trPr>
          <w:trHeight w:val="876"/>
        </w:trPr>
        <w:tc>
          <w:tcPr>
            <w:tcW w:w="2085" w:type="dxa"/>
          </w:tcPr>
          <w:p w14:paraId="74FAAEFC" w14:textId="7B80B48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00-09:40</w:t>
            </w:r>
          </w:p>
        </w:tc>
        <w:tc>
          <w:tcPr>
            <w:tcW w:w="2481" w:type="dxa"/>
          </w:tcPr>
          <w:p w14:paraId="55B8AE81" w14:textId="6FEC1AE9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3" w:type="dxa"/>
          </w:tcPr>
          <w:p w14:paraId="290B672D" w14:textId="06F3461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8" w:type="dxa"/>
            <w:shd w:val="clear" w:color="auto" w:fill="FFC000"/>
          </w:tcPr>
          <w:p w14:paraId="121D7143" w14:textId="397AEBA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ğba Ünal</w:t>
            </w:r>
          </w:p>
          <w:p w14:paraId="3581FACC" w14:textId="6706FCCF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437" w:type="dxa"/>
            <w:shd w:val="clear" w:color="auto" w:fill="FFC000"/>
          </w:tcPr>
          <w:p w14:paraId="6A2231E5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ğba Ünal</w:t>
            </w:r>
          </w:p>
          <w:p w14:paraId="567F2898" w14:textId="3CE10D03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3116" w:type="dxa"/>
            <w:shd w:val="clear" w:color="auto" w:fill="FFFF00"/>
          </w:tcPr>
          <w:p w14:paraId="74180713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674529CE" w14:textId="58D4551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</w:tr>
      <w:tr w:rsidR="00686105" w:rsidRPr="0044775B" w14:paraId="0764EDDF" w14:textId="77777777" w:rsidTr="00D15E59">
        <w:trPr>
          <w:trHeight w:val="838"/>
        </w:trPr>
        <w:tc>
          <w:tcPr>
            <w:tcW w:w="2085" w:type="dxa"/>
          </w:tcPr>
          <w:p w14:paraId="4114A0AC" w14:textId="56CF4E0E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50-10:30</w:t>
            </w:r>
          </w:p>
        </w:tc>
        <w:tc>
          <w:tcPr>
            <w:tcW w:w="2481" w:type="dxa"/>
            <w:shd w:val="clear" w:color="auto" w:fill="00B0F0"/>
          </w:tcPr>
          <w:p w14:paraId="60F663D0" w14:textId="2C8AD219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3662FF8F" w14:textId="67600BD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83" w:type="dxa"/>
            <w:shd w:val="clear" w:color="auto" w:fill="00B0F0"/>
          </w:tcPr>
          <w:p w14:paraId="599D6FDD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0EF2E2ED" w14:textId="07D9674D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548" w:type="dxa"/>
            <w:shd w:val="clear" w:color="auto" w:fill="FFC000"/>
          </w:tcPr>
          <w:p w14:paraId="43F3B679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ğba Ünal</w:t>
            </w:r>
          </w:p>
          <w:p w14:paraId="16F846A3" w14:textId="77AC09F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2437" w:type="dxa"/>
            <w:shd w:val="clear" w:color="auto" w:fill="FFC000"/>
          </w:tcPr>
          <w:p w14:paraId="20BCF85E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ğba Ünal</w:t>
            </w:r>
          </w:p>
          <w:p w14:paraId="4DBA98F5" w14:textId="0C91048B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3116" w:type="dxa"/>
            <w:shd w:val="clear" w:color="auto" w:fill="FFFF00"/>
          </w:tcPr>
          <w:p w14:paraId="64D24B6B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0A8ABC42" w14:textId="72A43ACF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</w:tr>
      <w:tr w:rsidR="00686105" w:rsidRPr="0044775B" w14:paraId="3B4D1DCE" w14:textId="77777777" w:rsidTr="00D15E59">
        <w:trPr>
          <w:trHeight w:val="876"/>
        </w:trPr>
        <w:tc>
          <w:tcPr>
            <w:tcW w:w="2085" w:type="dxa"/>
          </w:tcPr>
          <w:p w14:paraId="66C8A69B" w14:textId="123FF71B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40-11:20</w:t>
            </w:r>
          </w:p>
        </w:tc>
        <w:tc>
          <w:tcPr>
            <w:tcW w:w="2481" w:type="dxa"/>
            <w:shd w:val="clear" w:color="auto" w:fill="00B0F0"/>
          </w:tcPr>
          <w:p w14:paraId="6AB2F272" w14:textId="0B29656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460638D6" w14:textId="6E0BFA38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83" w:type="dxa"/>
            <w:shd w:val="clear" w:color="auto" w:fill="00B0F0"/>
          </w:tcPr>
          <w:p w14:paraId="3A5CABAC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77BF45C0" w14:textId="1032AFE4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548" w:type="dxa"/>
            <w:shd w:val="clear" w:color="auto" w:fill="FFFF00"/>
          </w:tcPr>
          <w:p w14:paraId="447286A6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7FE3D90C" w14:textId="5E382682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37" w:type="dxa"/>
            <w:shd w:val="clear" w:color="auto" w:fill="FFC000"/>
          </w:tcPr>
          <w:p w14:paraId="32680C88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ğba Ünal</w:t>
            </w:r>
          </w:p>
          <w:p w14:paraId="630A9CC4" w14:textId="5CB5948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3116" w:type="dxa"/>
            <w:shd w:val="clear" w:color="auto" w:fill="auto"/>
          </w:tcPr>
          <w:p w14:paraId="292CEB56" w14:textId="66BD7CE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44775B" w14:paraId="7EF219D8" w14:textId="77777777" w:rsidTr="00D15E59">
        <w:trPr>
          <w:trHeight w:val="876"/>
        </w:trPr>
        <w:tc>
          <w:tcPr>
            <w:tcW w:w="2085" w:type="dxa"/>
          </w:tcPr>
          <w:p w14:paraId="07C73DB9" w14:textId="425A7CDB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30-12:10</w:t>
            </w:r>
          </w:p>
        </w:tc>
        <w:tc>
          <w:tcPr>
            <w:tcW w:w="2481" w:type="dxa"/>
            <w:shd w:val="clear" w:color="auto" w:fill="00B0F0"/>
          </w:tcPr>
          <w:p w14:paraId="5C8B2B61" w14:textId="4D8DC07F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187D4054" w14:textId="620C1DF3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83" w:type="dxa"/>
            <w:shd w:val="clear" w:color="auto" w:fill="00B0F0"/>
          </w:tcPr>
          <w:p w14:paraId="03927F78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18199DDA" w14:textId="2630D691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548" w:type="dxa"/>
            <w:shd w:val="clear" w:color="auto" w:fill="FFFF00"/>
          </w:tcPr>
          <w:p w14:paraId="523562C4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29C964AD" w14:textId="651ADB95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37" w:type="dxa"/>
            <w:shd w:val="clear" w:color="auto" w:fill="FFC000"/>
          </w:tcPr>
          <w:p w14:paraId="3D10A237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ğba Ünal</w:t>
            </w:r>
          </w:p>
          <w:p w14:paraId="2E280855" w14:textId="422BEC4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kuma/Yazma</w:t>
            </w:r>
          </w:p>
        </w:tc>
        <w:tc>
          <w:tcPr>
            <w:tcW w:w="3116" w:type="dxa"/>
            <w:shd w:val="clear" w:color="auto" w:fill="auto"/>
          </w:tcPr>
          <w:p w14:paraId="50D4634B" w14:textId="0E6D846F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44775B" w14:paraId="47E0CB0E" w14:textId="77777777" w:rsidTr="00AC61EE">
        <w:trPr>
          <w:trHeight w:val="419"/>
        </w:trPr>
        <w:tc>
          <w:tcPr>
            <w:tcW w:w="14850" w:type="dxa"/>
            <w:gridSpan w:val="6"/>
            <w:shd w:val="clear" w:color="auto" w:fill="7F7F7F" w:themeFill="text1" w:themeFillTint="80"/>
          </w:tcPr>
          <w:p w14:paraId="28D67F5D" w14:textId="2DBDA971" w:rsidR="00686105" w:rsidRPr="0044775B" w:rsidRDefault="00686105" w:rsidP="006861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LE ARASI</w:t>
            </w:r>
          </w:p>
        </w:tc>
      </w:tr>
      <w:tr w:rsidR="00686105" w:rsidRPr="0044775B" w14:paraId="7BDBDEAC" w14:textId="77777777" w:rsidTr="00D15E59">
        <w:trPr>
          <w:trHeight w:val="876"/>
        </w:trPr>
        <w:tc>
          <w:tcPr>
            <w:tcW w:w="2085" w:type="dxa"/>
          </w:tcPr>
          <w:p w14:paraId="0FC99E90" w14:textId="662043DA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-13:40</w:t>
            </w:r>
          </w:p>
        </w:tc>
        <w:tc>
          <w:tcPr>
            <w:tcW w:w="2481" w:type="dxa"/>
            <w:shd w:val="clear" w:color="auto" w:fill="00B0F0"/>
          </w:tcPr>
          <w:p w14:paraId="5D41FE93" w14:textId="30E18F62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15DAC1BD" w14:textId="47D0333B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83" w:type="dxa"/>
            <w:shd w:val="clear" w:color="auto" w:fill="00B0F0"/>
          </w:tcPr>
          <w:p w14:paraId="194A3281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0447277C" w14:textId="4E80510F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548" w:type="dxa"/>
            <w:shd w:val="clear" w:color="auto" w:fill="FFFF00"/>
          </w:tcPr>
          <w:p w14:paraId="5266CFED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38C27FE3" w14:textId="4D43870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37" w:type="dxa"/>
            <w:shd w:val="clear" w:color="auto" w:fill="auto"/>
          </w:tcPr>
          <w:p w14:paraId="18B0F804" w14:textId="5AD476C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6" w:type="dxa"/>
          </w:tcPr>
          <w:p w14:paraId="58276F0B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44775B" w14:paraId="4421EB54" w14:textId="77777777" w:rsidTr="00D15E59">
        <w:trPr>
          <w:trHeight w:val="876"/>
        </w:trPr>
        <w:tc>
          <w:tcPr>
            <w:tcW w:w="2085" w:type="dxa"/>
          </w:tcPr>
          <w:p w14:paraId="31C675D5" w14:textId="3F5F7A8C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50-14:30</w:t>
            </w:r>
          </w:p>
        </w:tc>
        <w:tc>
          <w:tcPr>
            <w:tcW w:w="2481" w:type="dxa"/>
            <w:shd w:val="clear" w:color="auto" w:fill="00B0F0"/>
          </w:tcPr>
          <w:p w14:paraId="2BB29041" w14:textId="210D04A6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3CFA58FB" w14:textId="7C54E55A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183" w:type="dxa"/>
            <w:shd w:val="clear" w:color="auto" w:fill="00B0F0"/>
          </w:tcPr>
          <w:p w14:paraId="5FEFA26F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tice Delibaş</w:t>
            </w:r>
          </w:p>
          <w:p w14:paraId="6B346F9F" w14:textId="0737562B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ngilizce</w:t>
            </w:r>
          </w:p>
        </w:tc>
        <w:tc>
          <w:tcPr>
            <w:tcW w:w="2548" w:type="dxa"/>
            <w:shd w:val="clear" w:color="auto" w:fill="FFFF00"/>
          </w:tcPr>
          <w:p w14:paraId="32A0A9EE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ap Özge Aygül</w:t>
            </w:r>
          </w:p>
          <w:p w14:paraId="55AB09D1" w14:textId="58A3EFB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37" w:type="dxa"/>
            <w:shd w:val="clear" w:color="auto" w:fill="auto"/>
          </w:tcPr>
          <w:p w14:paraId="1DA475DD" w14:textId="23DE5B7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6" w:type="dxa"/>
          </w:tcPr>
          <w:p w14:paraId="494A5815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222D0B" w14:textId="6C522238" w:rsidR="004D63D2" w:rsidRDefault="004D63D2" w:rsidP="004D63D2"/>
    <w:p w14:paraId="25F7A6A5" w14:textId="77777777" w:rsidR="001D360D" w:rsidRDefault="001D360D" w:rsidP="004D63D2"/>
    <w:p w14:paraId="01CB6F8E" w14:textId="74834392" w:rsidR="0072657B" w:rsidRDefault="0072657B" w:rsidP="004D63D2"/>
    <w:p w14:paraId="6AC41F97" w14:textId="77777777" w:rsidR="0072657B" w:rsidRDefault="0072657B" w:rsidP="004D63D2"/>
    <w:tbl>
      <w:tblPr>
        <w:tblStyle w:val="TabloKlavuzu"/>
        <w:tblW w:w="14566" w:type="dxa"/>
        <w:tblInd w:w="-572" w:type="dxa"/>
        <w:tblLook w:val="04A0" w:firstRow="1" w:lastRow="0" w:firstColumn="1" w:lastColumn="0" w:noHBand="0" w:noVBand="1"/>
      </w:tblPr>
      <w:tblGrid>
        <w:gridCol w:w="2255"/>
        <w:gridCol w:w="2819"/>
        <w:gridCol w:w="2473"/>
        <w:gridCol w:w="2172"/>
        <w:gridCol w:w="2023"/>
        <w:gridCol w:w="2824"/>
      </w:tblGrid>
      <w:tr w:rsidR="00AB2457" w:rsidRPr="0044775B" w14:paraId="3A6C19F1" w14:textId="77777777" w:rsidTr="00D15E59">
        <w:trPr>
          <w:trHeight w:val="408"/>
        </w:trPr>
        <w:tc>
          <w:tcPr>
            <w:tcW w:w="2255" w:type="dxa"/>
            <w:vMerge w:val="restart"/>
          </w:tcPr>
          <w:p w14:paraId="33BCB712" w14:textId="77777777" w:rsidR="00AB2457" w:rsidRPr="0044775B" w:rsidRDefault="00AB2457" w:rsidP="00D15E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11" w:type="dxa"/>
            <w:gridSpan w:val="5"/>
            <w:shd w:val="clear" w:color="auto" w:fill="auto"/>
          </w:tcPr>
          <w:p w14:paraId="3B2A06D9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 4</w:t>
            </w:r>
          </w:p>
          <w:p w14:paraId="3D63D841" w14:textId="2B65C05B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FTALIK DERS PROGRAMI</w:t>
            </w:r>
          </w:p>
        </w:tc>
      </w:tr>
      <w:tr w:rsidR="00AB2457" w:rsidRPr="0044775B" w14:paraId="738BE058" w14:textId="77777777" w:rsidTr="00D15E59">
        <w:trPr>
          <w:trHeight w:val="848"/>
        </w:trPr>
        <w:tc>
          <w:tcPr>
            <w:tcW w:w="2255" w:type="dxa"/>
            <w:vMerge/>
          </w:tcPr>
          <w:p w14:paraId="37ADBE7C" w14:textId="77777777" w:rsidR="00AB2457" w:rsidRPr="0044775B" w:rsidRDefault="00AB2457" w:rsidP="00D15E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19" w:type="dxa"/>
            <w:shd w:val="clear" w:color="auto" w:fill="auto"/>
          </w:tcPr>
          <w:p w14:paraId="602C14B5" w14:textId="132C015F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İ</w:t>
            </w:r>
          </w:p>
        </w:tc>
        <w:tc>
          <w:tcPr>
            <w:tcW w:w="2473" w:type="dxa"/>
            <w:shd w:val="clear" w:color="auto" w:fill="auto"/>
          </w:tcPr>
          <w:p w14:paraId="16233BA6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I</w:t>
            </w:r>
          </w:p>
        </w:tc>
        <w:tc>
          <w:tcPr>
            <w:tcW w:w="2172" w:type="dxa"/>
            <w:shd w:val="clear" w:color="auto" w:fill="auto"/>
          </w:tcPr>
          <w:p w14:paraId="60B40540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023" w:type="dxa"/>
            <w:shd w:val="clear" w:color="auto" w:fill="auto"/>
          </w:tcPr>
          <w:p w14:paraId="753A600F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824" w:type="dxa"/>
            <w:shd w:val="clear" w:color="auto" w:fill="auto"/>
          </w:tcPr>
          <w:p w14:paraId="5B840A4C" w14:textId="77777777" w:rsidR="00AB2457" w:rsidRPr="00D15E59" w:rsidRDefault="00AB2457" w:rsidP="00D15E5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5E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686105" w:rsidRPr="0044775B" w14:paraId="038FCEDA" w14:textId="77777777" w:rsidTr="00D15E59">
        <w:trPr>
          <w:trHeight w:val="1287"/>
        </w:trPr>
        <w:tc>
          <w:tcPr>
            <w:tcW w:w="2255" w:type="dxa"/>
          </w:tcPr>
          <w:p w14:paraId="5B28A1F8" w14:textId="0A1076E3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00-09:40</w:t>
            </w:r>
          </w:p>
        </w:tc>
        <w:tc>
          <w:tcPr>
            <w:tcW w:w="2819" w:type="dxa"/>
            <w:shd w:val="clear" w:color="auto" w:fill="FFE599" w:themeFill="accent4" w:themeFillTint="66"/>
          </w:tcPr>
          <w:p w14:paraId="2581EB85" w14:textId="3C6BFB55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582A8EE5" w14:textId="04351ACC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73" w:type="dxa"/>
            <w:shd w:val="clear" w:color="auto" w:fill="auto"/>
          </w:tcPr>
          <w:p w14:paraId="73B8DC00" w14:textId="763E14DA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2" w:type="dxa"/>
            <w:shd w:val="clear" w:color="auto" w:fill="B4C6E7" w:themeFill="accent1" w:themeFillTint="66"/>
          </w:tcPr>
          <w:p w14:paraId="06B9D898" w14:textId="77777777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Kevser Ateş</w:t>
            </w:r>
          </w:p>
          <w:p w14:paraId="15DCF306" w14:textId="22B703EE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Okuma</w:t>
            </w:r>
          </w:p>
        </w:tc>
        <w:tc>
          <w:tcPr>
            <w:tcW w:w="2023" w:type="dxa"/>
            <w:shd w:val="clear" w:color="auto" w:fill="C5E0B3" w:themeFill="accent6" w:themeFillTint="66"/>
          </w:tcPr>
          <w:p w14:paraId="1A527755" w14:textId="77777777" w:rsidR="00686105" w:rsidRPr="00500889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889"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 w:rsidRPr="00500889"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5863ECF1" w14:textId="68B8AE80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0889">
              <w:rPr>
                <w:rFonts w:ascii="Times New Roman" w:hAnsi="Times New Roman" w:cs="Times New Roman"/>
                <w:sz w:val="24"/>
                <w:szCs w:val="24"/>
              </w:rPr>
              <w:t>Yazma</w:t>
            </w:r>
          </w:p>
        </w:tc>
        <w:tc>
          <w:tcPr>
            <w:tcW w:w="2824" w:type="dxa"/>
            <w:shd w:val="clear" w:color="auto" w:fill="FFE599" w:themeFill="accent4" w:themeFillTint="66"/>
          </w:tcPr>
          <w:p w14:paraId="6183546B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0C85C97F" w14:textId="2FA1F618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</w:tr>
      <w:tr w:rsidR="00686105" w:rsidRPr="0044775B" w14:paraId="585404EC" w14:textId="77777777" w:rsidTr="00D15E59">
        <w:trPr>
          <w:trHeight w:val="1287"/>
        </w:trPr>
        <w:tc>
          <w:tcPr>
            <w:tcW w:w="2255" w:type="dxa"/>
          </w:tcPr>
          <w:p w14:paraId="19FE5D96" w14:textId="7FF12C2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:50-10:30</w:t>
            </w:r>
          </w:p>
        </w:tc>
        <w:tc>
          <w:tcPr>
            <w:tcW w:w="2819" w:type="dxa"/>
            <w:shd w:val="clear" w:color="auto" w:fill="FFE599" w:themeFill="accent4" w:themeFillTint="66"/>
          </w:tcPr>
          <w:p w14:paraId="0451B08C" w14:textId="2E674EAA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3EFF4023" w14:textId="4CEE9352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73" w:type="dxa"/>
            <w:shd w:val="clear" w:color="auto" w:fill="B4C6E7" w:themeFill="accent1" w:themeFillTint="66"/>
          </w:tcPr>
          <w:p w14:paraId="3F4F2BE2" w14:textId="77777777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Kevser Ateş</w:t>
            </w:r>
          </w:p>
          <w:p w14:paraId="614C485E" w14:textId="5B535B96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Okuma</w:t>
            </w:r>
          </w:p>
        </w:tc>
        <w:tc>
          <w:tcPr>
            <w:tcW w:w="2172" w:type="dxa"/>
            <w:shd w:val="clear" w:color="auto" w:fill="B4C6E7" w:themeFill="accent1" w:themeFillTint="66"/>
          </w:tcPr>
          <w:p w14:paraId="5E6A2B70" w14:textId="77777777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Kevser Ateş</w:t>
            </w:r>
          </w:p>
          <w:p w14:paraId="46812D31" w14:textId="2A115EE6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Okuma</w:t>
            </w:r>
          </w:p>
        </w:tc>
        <w:tc>
          <w:tcPr>
            <w:tcW w:w="2023" w:type="dxa"/>
            <w:shd w:val="clear" w:color="auto" w:fill="C5E0B3" w:themeFill="accent6" w:themeFillTint="66"/>
          </w:tcPr>
          <w:p w14:paraId="6475F058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64AF91FB" w14:textId="1B925C0D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zma</w:t>
            </w:r>
          </w:p>
        </w:tc>
        <w:tc>
          <w:tcPr>
            <w:tcW w:w="2824" w:type="dxa"/>
            <w:shd w:val="clear" w:color="auto" w:fill="FFE599" w:themeFill="accent4" w:themeFillTint="66"/>
          </w:tcPr>
          <w:p w14:paraId="3443D0D4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3E803A94" w14:textId="28AF16E1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</w:tr>
      <w:tr w:rsidR="00686105" w:rsidRPr="0044775B" w14:paraId="3FFF4DE7" w14:textId="77777777" w:rsidTr="00D15E59">
        <w:trPr>
          <w:trHeight w:val="1258"/>
        </w:trPr>
        <w:tc>
          <w:tcPr>
            <w:tcW w:w="2255" w:type="dxa"/>
          </w:tcPr>
          <w:p w14:paraId="457D5FF9" w14:textId="13F4C596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40-11:20</w:t>
            </w:r>
          </w:p>
        </w:tc>
        <w:tc>
          <w:tcPr>
            <w:tcW w:w="2819" w:type="dxa"/>
            <w:shd w:val="clear" w:color="auto" w:fill="FFE599" w:themeFill="accent4" w:themeFillTint="66"/>
          </w:tcPr>
          <w:p w14:paraId="53816457" w14:textId="0A0672F2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2A4DC4AD" w14:textId="25F34755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73" w:type="dxa"/>
            <w:shd w:val="clear" w:color="auto" w:fill="B4C6E7" w:themeFill="accent1" w:themeFillTint="66"/>
          </w:tcPr>
          <w:p w14:paraId="1D9BD3CD" w14:textId="77777777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Kevser Ateş</w:t>
            </w:r>
          </w:p>
          <w:p w14:paraId="047EECC1" w14:textId="000B6BC9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Okuma</w:t>
            </w:r>
          </w:p>
        </w:tc>
        <w:tc>
          <w:tcPr>
            <w:tcW w:w="2172" w:type="dxa"/>
            <w:shd w:val="clear" w:color="auto" w:fill="B4C6E7" w:themeFill="accent1" w:themeFillTint="66"/>
          </w:tcPr>
          <w:p w14:paraId="77727704" w14:textId="77777777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Kevser Ateş</w:t>
            </w:r>
          </w:p>
          <w:p w14:paraId="144D5BAB" w14:textId="7D4CD002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Okuma</w:t>
            </w:r>
          </w:p>
        </w:tc>
        <w:tc>
          <w:tcPr>
            <w:tcW w:w="2023" w:type="dxa"/>
            <w:shd w:val="clear" w:color="auto" w:fill="C5E0B3" w:themeFill="accent6" w:themeFillTint="66"/>
          </w:tcPr>
          <w:p w14:paraId="58E230C5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76C26165" w14:textId="7875CB6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zma</w:t>
            </w:r>
          </w:p>
        </w:tc>
        <w:tc>
          <w:tcPr>
            <w:tcW w:w="2824" w:type="dxa"/>
            <w:shd w:val="clear" w:color="auto" w:fill="FFE599" w:themeFill="accent4" w:themeFillTint="66"/>
          </w:tcPr>
          <w:p w14:paraId="600D829D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1A1F5B53" w14:textId="0158A8D1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</w:tr>
      <w:tr w:rsidR="00686105" w:rsidRPr="0044775B" w14:paraId="600AE20F" w14:textId="77777777" w:rsidTr="00D15E59">
        <w:trPr>
          <w:trHeight w:val="1287"/>
        </w:trPr>
        <w:tc>
          <w:tcPr>
            <w:tcW w:w="2255" w:type="dxa"/>
          </w:tcPr>
          <w:p w14:paraId="6EF4C4B5" w14:textId="0EF8B738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30-12:10</w:t>
            </w:r>
          </w:p>
        </w:tc>
        <w:tc>
          <w:tcPr>
            <w:tcW w:w="2819" w:type="dxa"/>
            <w:shd w:val="clear" w:color="auto" w:fill="FFE599" w:themeFill="accent4" w:themeFillTint="66"/>
          </w:tcPr>
          <w:p w14:paraId="010446AC" w14:textId="6E72FA63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405C6D16" w14:textId="1C17F034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  <w:tc>
          <w:tcPr>
            <w:tcW w:w="2473" w:type="dxa"/>
            <w:shd w:val="clear" w:color="auto" w:fill="B4C6E7" w:themeFill="accent1" w:themeFillTint="66"/>
          </w:tcPr>
          <w:p w14:paraId="2248B5DF" w14:textId="77777777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Kevser Ateş</w:t>
            </w:r>
          </w:p>
          <w:p w14:paraId="34D1BA7D" w14:textId="66EFFF1D" w:rsidR="00686105" w:rsidRPr="001D360D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360D">
              <w:rPr>
                <w:rFonts w:ascii="Times New Roman" w:hAnsi="Times New Roman" w:cs="Times New Roman"/>
                <w:sz w:val="24"/>
                <w:szCs w:val="24"/>
              </w:rPr>
              <w:t>Okuma</w:t>
            </w:r>
          </w:p>
        </w:tc>
        <w:tc>
          <w:tcPr>
            <w:tcW w:w="2172" w:type="dxa"/>
            <w:shd w:val="clear" w:color="auto" w:fill="auto"/>
          </w:tcPr>
          <w:p w14:paraId="6CEC0A8D" w14:textId="7B19CFB9" w:rsidR="00686105" w:rsidRPr="00C761F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023" w:type="dxa"/>
            <w:shd w:val="clear" w:color="auto" w:fill="C5E0B3" w:themeFill="accent6" w:themeFillTint="66"/>
          </w:tcPr>
          <w:p w14:paraId="2842F195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365DA574" w14:textId="2B3AA0E5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zma</w:t>
            </w:r>
          </w:p>
        </w:tc>
        <w:tc>
          <w:tcPr>
            <w:tcW w:w="2824" w:type="dxa"/>
            <w:shd w:val="clear" w:color="auto" w:fill="FFE599" w:themeFill="accent4" w:themeFillTint="66"/>
          </w:tcPr>
          <w:p w14:paraId="4150FCFE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bru Çavuşoğlu</w:t>
            </w:r>
          </w:p>
          <w:p w14:paraId="41A13213" w14:textId="5B067669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nleme/Konuşma</w:t>
            </w:r>
          </w:p>
        </w:tc>
      </w:tr>
      <w:tr w:rsidR="00686105" w:rsidRPr="0044775B" w14:paraId="409D824A" w14:textId="77777777" w:rsidTr="00B7260F">
        <w:trPr>
          <w:trHeight w:val="439"/>
        </w:trPr>
        <w:tc>
          <w:tcPr>
            <w:tcW w:w="14566" w:type="dxa"/>
            <w:gridSpan w:val="6"/>
            <w:shd w:val="clear" w:color="auto" w:fill="595959" w:themeFill="text1" w:themeFillTint="A6"/>
          </w:tcPr>
          <w:p w14:paraId="1C8F4D84" w14:textId="0059C929" w:rsidR="00686105" w:rsidRPr="0044775B" w:rsidRDefault="00686105" w:rsidP="006861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LE ARASI</w:t>
            </w:r>
          </w:p>
        </w:tc>
      </w:tr>
      <w:tr w:rsidR="00686105" w:rsidRPr="0044775B" w14:paraId="078A43F9" w14:textId="77777777" w:rsidTr="00D15E59">
        <w:trPr>
          <w:trHeight w:val="848"/>
        </w:trPr>
        <w:tc>
          <w:tcPr>
            <w:tcW w:w="2255" w:type="dxa"/>
          </w:tcPr>
          <w:p w14:paraId="4AC8F57B" w14:textId="40A5BCB1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00-13:40</w:t>
            </w:r>
          </w:p>
        </w:tc>
        <w:tc>
          <w:tcPr>
            <w:tcW w:w="2819" w:type="dxa"/>
            <w:shd w:val="clear" w:color="auto" w:fill="BFBFBF" w:themeFill="background1" w:themeFillShade="BF"/>
          </w:tcPr>
          <w:p w14:paraId="0EE3C2E1" w14:textId="2F9B4880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759C39B4" w14:textId="52B7DC12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lin Kullanımı</w:t>
            </w:r>
          </w:p>
        </w:tc>
        <w:tc>
          <w:tcPr>
            <w:tcW w:w="2473" w:type="dxa"/>
            <w:shd w:val="clear" w:color="auto" w:fill="C5E0B3" w:themeFill="accent6" w:themeFillTint="66"/>
          </w:tcPr>
          <w:p w14:paraId="6AB07920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055EB305" w14:textId="0F239E83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zma</w:t>
            </w:r>
          </w:p>
        </w:tc>
        <w:tc>
          <w:tcPr>
            <w:tcW w:w="2172" w:type="dxa"/>
            <w:shd w:val="clear" w:color="auto" w:fill="auto"/>
          </w:tcPr>
          <w:p w14:paraId="1D06676A" w14:textId="04202C42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auto"/>
          </w:tcPr>
          <w:p w14:paraId="19BA0183" w14:textId="62510F2E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4" w:type="dxa"/>
            <w:shd w:val="clear" w:color="auto" w:fill="auto"/>
          </w:tcPr>
          <w:p w14:paraId="0FD8B451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105" w:rsidRPr="0044775B" w14:paraId="13004B7F" w14:textId="77777777" w:rsidTr="00D15E59">
        <w:trPr>
          <w:trHeight w:val="124"/>
        </w:trPr>
        <w:tc>
          <w:tcPr>
            <w:tcW w:w="2255" w:type="dxa"/>
          </w:tcPr>
          <w:p w14:paraId="7AD45FF8" w14:textId="2FC31AE0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:50-14:30</w:t>
            </w:r>
          </w:p>
        </w:tc>
        <w:tc>
          <w:tcPr>
            <w:tcW w:w="2819" w:type="dxa"/>
            <w:shd w:val="clear" w:color="auto" w:fill="BFBFBF" w:themeFill="background1" w:themeFillShade="BF"/>
          </w:tcPr>
          <w:p w14:paraId="7282906D" w14:textId="7085335E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5E5E51F1" w14:textId="15EBA966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lin Kullanımı</w:t>
            </w:r>
          </w:p>
        </w:tc>
        <w:tc>
          <w:tcPr>
            <w:tcW w:w="2473" w:type="dxa"/>
            <w:shd w:val="clear" w:color="auto" w:fill="C5E0B3" w:themeFill="accent6" w:themeFillTint="66"/>
          </w:tcPr>
          <w:p w14:paraId="6484D1EB" w14:textId="77777777" w:rsidR="00686105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ekiy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is</w:t>
            </w:r>
            <w:proofErr w:type="spellEnd"/>
          </w:p>
          <w:p w14:paraId="637A6403" w14:textId="5676056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zma</w:t>
            </w:r>
          </w:p>
        </w:tc>
        <w:tc>
          <w:tcPr>
            <w:tcW w:w="2172" w:type="dxa"/>
            <w:shd w:val="clear" w:color="auto" w:fill="auto"/>
          </w:tcPr>
          <w:p w14:paraId="695BC2A5" w14:textId="614E8BA8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auto"/>
          </w:tcPr>
          <w:p w14:paraId="004721F1" w14:textId="5AC0548A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4" w:type="dxa"/>
            <w:shd w:val="clear" w:color="auto" w:fill="auto"/>
          </w:tcPr>
          <w:p w14:paraId="43EDC08A" w14:textId="77777777" w:rsidR="00686105" w:rsidRPr="0044775B" w:rsidRDefault="00686105" w:rsidP="006861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D855E4" w14:textId="77777777" w:rsidR="0044775B" w:rsidRDefault="0044775B" w:rsidP="004D63D2"/>
    <w:sectPr w:rsidR="0044775B" w:rsidSect="001D360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MzMzNTM3NzAzMjdV0lEKTi0uzszPAykwNKwFAPUcEqktAAAA"/>
  </w:docVars>
  <w:rsids>
    <w:rsidRoot w:val="007475BC"/>
    <w:rsid w:val="0001542F"/>
    <w:rsid w:val="00031F34"/>
    <w:rsid w:val="00042E41"/>
    <w:rsid w:val="00043982"/>
    <w:rsid w:val="000831A3"/>
    <w:rsid w:val="00144632"/>
    <w:rsid w:val="001B50F4"/>
    <w:rsid w:val="001D360D"/>
    <w:rsid w:val="001F3AFC"/>
    <w:rsid w:val="00213612"/>
    <w:rsid w:val="002518B6"/>
    <w:rsid w:val="00255866"/>
    <w:rsid w:val="00300844"/>
    <w:rsid w:val="003364E0"/>
    <w:rsid w:val="0037001D"/>
    <w:rsid w:val="00405B98"/>
    <w:rsid w:val="0041243A"/>
    <w:rsid w:val="0044775B"/>
    <w:rsid w:val="004D63D2"/>
    <w:rsid w:val="00500889"/>
    <w:rsid w:val="00526DC0"/>
    <w:rsid w:val="00686105"/>
    <w:rsid w:val="006B7953"/>
    <w:rsid w:val="007230FB"/>
    <w:rsid w:val="0072421E"/>
    <w:rsid w:val="0072657B"/>
    <w:rsid w:val="007475BC"/>
    <w:rsid w:val="007B3275"/>
    <w:rsid w:val="007F4066"/>
    <w:rsid w:val="008178E7"/>
    <w:rsid w:val="00855B82"/>
    <w:rsid w:val="00915103"/>
    <w:rsid w:val="009357D8"/>
    <w:rsid w:val="00990100"/>
    <w:rsid w:val="009A4B3F"/>
    <w:rsid w:val="00A416B3"/>
    <w:rsid w:val="00AB2457"/>
    <w:rsid w:val="00B16C40"/>
    <w:rsid w:val="00B5386C"/>
    <w:rsid w:val="00BE1ADF"/>
    <w:rsid w:val="00C507AC"/>
    <w:rsid w:val="00C602A2"/>
    <w:rsid w:val="00C72823"/>
    <w:rsid w:val="00C757F6"/>
    <w:rsid w:val="00C761FB"/>
    <w:rsid w:val="00C90873"/>
    <w:rsid w:val="00D15E59"/>
    <w:rsid w:val="00DA41EB"/>
    <w:rsid w:val="00DC3F8C"/>
    <w:rsid w:val="00E37A32"/>
    <w:rsid w:val="00F16E80"/>
    <w:rsid w:val="00FB3D41"/>
    <w:rsid w:val="00FB6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D3948"/>
  <w15:chartTrackingRefBased/>
  <w15:docId w15:val="{27BE75C4-E676-4E5A-9C14-B542A7DC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47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Özge Aygül</dc:creator>
  <cp:keywords/>
  <dc:description/>
  <cp:lastModifiedBy>Arzu Akkaya</cp:lastModifiedBy>
  <cp:revision>2</cp:revision>
  <dcterms:created xsi:type="dcterms:W3CDTF">2021-02-24T07:49:00Z</dcterms:created>
  <dcterms:modified xsi:type="dcterms:W3CDTF">2021-02-24T07:49:00Z</dcterms:modified>
</cp:coreProperties>
</file>